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4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36d098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d098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9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2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7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image_2.370ae9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31:47Z</dcterms:created>
  <dcterms:modified xsi:type="dcterms:W3CDTF">2023-01-16T15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